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internship-application-letter"/>
    <w:p>
      <w:pPr>
        <w:pStyle w:val="Heading1"/>
      </w:pPr>
      <w:r>
        <w:t xml:space="preserve">Internship Application Letter</w:t>
      </w:r>
    </w:p>
    <w:p>
      <w:pPr>
        <w:pStyle w:val="FirstParagraph"/>
      </w:pPr>
      <w:r>
        <w:t xml:space="preserve">For the Baker Internship Position at [Company Nam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Mumbai, Maharashtra 400001</w:t>
      </w:r>
    </w:p>
    <w:bookmarkStart w:id="21" w:name="X8bd6afb8bda98772b5aa54388e44b653fc6cbf6"/>
    <w:p>
      <w:pPr>
        <w:pStyle w:val="Heading2"/>
      </w:pPr>
      <w:r>
        <w:t xml:space="preserve">Subject: Internship Application for Baker Position – Committed to Excellence in Mumbai's Culinary Landscape</w:t>
      </w:r>
    </w:p>
    <w:p>
      <w:pPr>
        <w:pStyle w:val="FirstParagraph"/>
      </w:pPr>
      <w:r>
        <w:t xml:space="preserve">Dear Hiring Manager,</w:t>
      </w:r>
    </w:p>
    <w:p>
      <w:pPr>
        <w:pStyle w:val="BodyText"/>
      </w:pPr>
      <w:r>
        <w:t xml:space="preserve">I am writing this Internship Application Letter with profound enthusiasm to express my unwavering interest in the Baker Internship position at [Company Name] in Mumbai, India. As a passionate culinary student deeply committed to mastering the art of artisanal baking, I have long admired [Company Name]'s dedication to preserving Mumbai's rich bread heritage while innovating with contemporary techniques. This internship represents not just a professional opportunity, but a chance to contribute meaningfully to the vibrant food culture that defines India Mumbai as a global culinary hub.</w:t>
      </w:r>
    </w:p>
    <w:p>
      <w:pPr>
        <w:pStyle w:val="BodyText"/>
      </w:pPr>
      <w:r>
        <w:t xml:space="preserve">My journey toward becoming a skilled Baker began in my hometown of Pune, where I apprenticed at local bakeries during high school. Witnessing the meticulous process of transforming simple ingredients into golden loaves and delicate pastries sparked my fascination with the science and artistry of baking. This curiosity propelled me to pursue a formal culinary diploma at the Institute of Hotel Management in Mumbai, where I specialized in bread technology and pastry arts. My academic training has equipped me with comprehensive knowledge of fermentation processes, gluten development, sourdough techniques, and safety protocols – all essential for thriving in Mumbai's demanding bakery environment.</w:t>
      </w:r>
    </w:p>
    <w:p>
      <w:pPr>
        <w:pStyle w:val="BodyText"/>
      </w:pPr>
      <w:r>
        <w:t xml:space="preserve">What particularly excites me about this opportunity is [Company Name]'s commitment to authentic Mumbai-style breads like *Bombay Bun*, *Pav* varieties, and traditional *Mughlai* pastries. During my research, I was deeply impressed by your recent collaboration with the Maharashtra State Handloom Weavers' Association to create heritage-inspired breads using locally milled grains – a project that perfectly aligns with my belief in preserving regional culinary traditions while embracing innovation. As someone who has spent countless hours observing Mumbai's street food culture, from the bustling *Bandra Bandstand* bakeries to the historic *Crawford Market* stalls, I understand that baking here isn't merely a profession – it's a living connection to the city's soul.</w:t>
      </w:r>
    </w:p>
    <w:p>
      <w:pPr>
        <w:pStyle w:val="BodyText"/>
      </w:pPr>
      <w:r>
        <w:t xml:space="preserve">During my academic internship at</w:t>
      </w:r>
      <w:r>
        <w:t xml:space="preserve"> </w:t>
      </w:r>
      <w:r>
        <w:rPr>
          <w:iCs/>
          <w:i/>
        </w:rPr>
        <w:t xml:space="preserve">Sahara Bakery</w:t>
      </w:r>
      <w:r>
        <w:t xml:space="preserve"> </w:t>
      </w:r>
      <w:r>
        <w:t xml:space="preserve">in South Mumbai, I developed practical competencies that directly prepare me for this role. I mastered precision scaling of ingredients (within 0.5% accuracy), operated industrial mixers and proofing cabinets, maintained stringent HACCP compliance records, and assisted in creating seasonal specials like Diwali *Shrikhand* breads and monsoon-inspired *Kulcha*. I also volunteered at</w:t>
      </w:r>
      <w:r>
        <w:t xml:space="preserve"> </w:t>
      </w:r>
      <w:r>
        <w:rPr>
          <w:iCs/>
          <w:i/>
        </w:rPr>
        <w:t xml:space="preserve">Food for Hope Mumbai</w:t>
      </w:r>
      <w:r>
        <w:t xml:space="preserve">, preparing 300+ daily meal portions for underprivileged communities – a testament to my work ethic during high-volume production. Most significantly, I initiated a small-scale sourdough program that reduced waste by 18% through creative use of starter discard, demonstrating my commitment to sustainability – a value I know [Company Name] champions.</w:t>
      </w:r>
    </w:p>
    <w:p>
      <w:pPr>
        <w:pStyle w:val="BodyText"/>
      </w:pPr>
      <w:r>
        <w:t xml:space="preserve">Mumbai's unique challenges and opportunities make this internship exceptionally compelling. The city's diverse population demands bakery innovation across cultural lines – from accommodating Jain dietary restrictions to creating gluten-free options for the growing health-conscious segment. My fluency in Marathi, Hindi, and English positions me to collaborate effectively with your multicultural team while understanding Mumbai's specific consumer preferences. I've already begun studying regional bread variations: the flaky *Pakoda* buns of Dadar, the sweet-scented *Samosa Rolls* from Chembur bakeries, and Mumbai's evolving café culture that blends traditional and global tastes. This cultural immersion is not just professional preparation – it's personal passion.</w:t>
      </w:r>
    </w:p>
    <w:p>
      <w:pPr>
        <w:pStyle w:val="BodyText"/>
      </w:pPr>
      <w:r>
        <w:t xml:space="preserve">As a resident of Mumbai for my entire academic journey, I've witnessed firsthand how the city transforms baking into community. During the monsoon season last year, I volunteered at a neighborhood bakery to prepare *Chai Puri* for flood-affected families – an experience that deepened my respect for food's role in social cohesion. This aligns perfectly with [Company Name]'s community engagement initiatives, such as your "Bakery &amp; Beyond" program supporting women bakers in Dharavi. I'm eager to contribute my energy to projects that blend professional excellence with social impact – a philosophy central to Mumbai's culinary renaissance.</w:t>
      </w:r>
    </w:p>
    <w:p>
      <w:pPr>
        <w:pStyle w:val="BodyText"/>
      </w:pPr>
      <w:r>
        <w:t xml:space="preserve">I understand that the Baker internship requires resilience under pressure and meticulous attention during early-morning shifts. My experience working 5:00 AM-2:00 PM at [Previous Bakery] honed my stamina, while my consistent 3.9 GPA in precision-based courses demonstrates my ability to balance academic rigor with practical application. I am prepared to learn rapidly from your master bakers, especially regarding Mumbai-specific challenges like humidity management during proofing and adapting recipes for the city's unique grain supply chain.</w:t>
      </w:r>
    </w:p>
    <w:p>
      <w:pPr>
        <w:pStyle w:val="BodyText"/>
      </w:pPr>
      <w:r>
        <w:t xml:space="preserve">What makes this opportunity truly special is that it allows me to serve as a bridge between Mumbai's traditional baking heritage and its future. I've already begun documenting regional bread techniques through interviews with *Bhandari* families across Greater Mumbai – research I would be honored to continue under [Company Name]'s mentorship. My long-term aspiration is to establish a community bakery in Bandra that preserves these traditions while innovating for modern tastes, and this internship would provide the essential foundation.</w:t>
      </w:r>
    </w:p>
    <w:p>
      <w:pPr>
        <w:pStyle w:val="BodyText"/>
      </w:pPr>
      <w:r>
        <w:t xml:space="preserve">In closing, I am not merely seeking an internship – I am seeking a transformative journey within Mumbai's culinary ecosystem where passion meets practice. My dedication to mastering the craft of baking, combined with my deep connection to India Mumbai's food culture, positions me to contribute immediately while growing under your expert guidance. I have attached my resume and academic transcripts for your review and welcome the opportunity to discuss how my skills can support [Company Name]'s mission during an interview at your convenience.</w:t>
      </w:r>
    </w:p>
    <w:p>
      <w:pPr>
        <w:pStyle w:val="BodyText"/>
      </w:pPr>
      <w:r>
        <w:t xml:space="preserve">Thank you for considering this Internship Application Letter. I look forward to the possibility of contributing to Mumbai's baking legacy as a Baker in training at [Company Name].</w:t>
      </w:r>
    </w:p>
    <w:p>
      <w:pPr>
        <w:pStyle w:val="BodyText"/>
      </w:pPr>
      <w:r>
        <w:t xml:space="preserve">Sincerely,</w:t>
      </w:r>
    </w:p>
    <w:p>
      <w:pPr>
        <w:pStyle w:val="BodyText"/>
      </w:pPr>
      <w:r>
        <w:br/>
      </w:r>
      <w:r>
        <w:br/>
      </w:r>
      <w:r>
        <w:br/>
      </w:r>
    </w:p>
    <w:p>
      <w:pPr>
        <w:pStyle w:val="BodyText"/>
      </w:pPr>
      <w:r>
        <w:t xml:space="preserve">[Your Full Name]</w:t>
      </w:r>
    </w:p>
    <w:bookmarkEnd w:id="21"/>
    <w:p>
      <w:pPr>
        <w:pStyle w:val="BodyText"/>
      </w:pPr>
      <w:r>
        <w:t xml:space="preserve">This Internship Application Letter embodies a comprehensive understanding of the Baker role within India Mumbai's culinary landscape, emphasizing cultural immersion, technical proficiency, and community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 Mumbai, India</dc:title>
  <dc:creator/>
  <dc:language>en</dc:language>
  <cp:keywords/>
  <dcterms:created xsi:type="dcterms:W3CDTF">2026-05-01T18:04:17Z</dcterms:created>
  <dcterms:modified xsi:type="dcterms:W3CDTF">2026-05-01T1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